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9E1050" w14:textId="3F04B7C8" w:rsidR="00386396" w:rsidRDefault="00D1360F">
      <w:pPr>
        <w:pStyle w:val="Title"/>
      </w:pPr>
      <w:r>
        <w:t xml:space="preserve">Feedback for Project Number </w:t>
      </w:r>
      <w:r w:rsidR="00A4086B">
        <w:t>14</w:t>
      </w:r>
    </w:p>
    <w:p w14:paraId="69E49A3D" w14:textId="77777777" w:rsidR="00386396" w:rsidRDefault="00D1360F">
      <w:pPr>
        <w:pStyle w:val="Heading2"/>
      </w:pPr>
      <w:bookmarkStart w:id="0" w:name="instructions"/>
      <w:bookmarkEnd w:id="0"/>
      <w:r>
        <w:t>Instructions</w:t>
      </w:r>
    </w:p>
    <w:p w14:paraId="01FDF373" w14:textId="77777777" w:rsidR="00386396" w:rsidRDefault="00D1360F">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 xml:space="preserve">project links </w:t>
        </w:r>
        <w:r>
          <w:rPr>
            <w:rStyle w:val="Hyperlink"/>
          </w:rPr>
          <w:t>h</w:t>
        </w:r>
        <w:r>
          <w:rPr>
            <w:rStyle w:val="Hyperlink"/>
          </w:rPr>
          <w:t>ere</w:t>
        </w:r>
      </w:hyperlink>
    </w:p>
    <w:p w14:paraId="06713BBA" w14:textId="77777777" w:rsidR="00386396" w:rsidRDefault="00D1360F">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410D03D9" w14:textId="77777777" w:rsidR="00386396" w:rsidRDefault="00D1360F">
      <w:pPr>
        <w:pStyle w:val="Heading2"/>
      </w:pPr>
      <w:bookmarkStart w:id="1" w:name="feedback-below"/>
      <w:bookmarkEnd w:id="1"/>
      <w:r>
        <w:t>Feedback Below</w:t>
      </w:r>
    </w:p>
    <w:p w14:paraId="2B596BEC" w14:textId="330B3A04" w:rsidR="00386396" w:rsidRDefault="00D1360F">
      <w:pPr>
        <w:pStyle w:val="FirstParagraph"/>
        <w:rPr>
          <w:b/>
        </w:rPr>
      </w:pPr>
      <w:r>
        <w:rPr>
          <w:b/>
        </w:rPr>
        <w:t>What did you first notice about this project?</w:t>
      </w:r>
    </w:p>
    <w:p w14:paraId="142D4067" w14:textId="298506A2" w:rsidR="00A4086B" w:rsidRPr="00A4086B" w:rsidRDefault="00A4086B" w:rsidP="00A4086B">
      <w:pPr>
        <w:pStyle w:val="BodyText"/>
        <w:numPr>
          <w:ilvl w:val="0"/>
          <w:numId w:val="3"/>
        </w:numPr>
      </w:pPr>
      <w:r>
        <w:t>I noticed that it looked really clean and easy to read about which counties were which and immediately get the story that Harris county had the most cases.</w:t>
      </w:r>
    </w:p>
    <w:p w14:paraId="208E0DF5" w14:textId="6F5C4D31" w:rsidR="00386396" w:rsidRDefault="00D1360F">
      <w:pPr>
        <w:pStyle w:val="BodyText"/>
        <w:rPr>
          <w:b/>
        </w:rPr>
      </w:pPr>
      <w:r>
        <w:rPr>
          <w:b/>
        </w:rPr>
        <w:t>What was this project’s main story?</w:t>
      </w:r>
    </w:p>
    <w:p w14:paraId="430A3C10" w14:textId="7DD59299" w:rsidR="00A4086B" w:rsidRDefault="00A4086B" w:rsidP="00A4086B">
      <w:pPr>
        <w:pStyle w:val="BodyText"/>
        <w:numPr>
          <w:ilvl w:val="0"/>
          <w:numId w:val="3"/>
        </w:numPr>
      </w:pPr>
      <w:r>
        <w:rPr>
          <w:bCs/>
        </w:rPr>
        <w:t xml:space="preserve">Covid cases across Texas counties and I believe its cross-referenced with </w:t>
      </w:r>
      <w:proofErr w:type="gramStart"/>
      <w:r>
        <w:rPr>
          <w:bCs/>
        </w:rPr>
        <w:t>amount</w:t>
      </w:r>
      <w:proofErr w:type="gramEnd"/>
      <w:r>
        <w:rPr>
          <w:bCs/>
        </w:rPr>
        <w:t xml:space="preserve"> of tweets from their cities</w:t>
      </w:r>
    </w:p>
    <w:p w14:paraId="04BA45F3" w14:textId="5A365F85" w:rsidR="00386396" w:rsidRDefault="00D1360F">
      <w:pPr>
        <w:pStyle w:val="BodyText"/>
        <w:rPr>
          <w:b/>
        </w:rPr>
      </w:pPr>
      <w:r>
        <w:rPr>
          <w:b/>
        </w:rPr>
        <w:t>What were some areas of improvement?</w:t>
      </w:r>
    </w:p>
    <w:p w14:paraId="72FB6142" w14:textId="1DFB1BFA" w:rsidR="00A4086B" w:rsidRDefault="00A4086B" w:rsidP="00A4086B">
      <w:pPr>
        <w:pStyle w:val="BodyText"/>
        <w:numPr>
          <w:ilvl w:val="0"/>
          <w:numId w:val="3"/>
        </w:numPr>
      </w:pPr>
      <w:r>
        <w:rPr>
          <w:bCs/>
        </w:rPr>
        <w:t>I think there is something lacking linking these two topics together, because I would like to know a way the tweets help give a story to the overall case number.</w:t>
      </w:r>
    </w:p>
    <w:p w14:paraId="791A3BDD" w14:textId="456CF626" w:rsidR="00386396" w:rsidRDefault="00D1360F">
      <w:pPr>
        <w:pStyle w:val="BodyText"/>
        <w:rPr>
          <w:b/>
        </w:rPr>
      </w:pPr>
      <w:r>
        <w:rPr>
          <w:b/>
        </w:rPr>
        <w:t>What elements would you add to this project?</w:t>
      </w:r>
    </w:p>
    <w:p w14:paraId="002BEFB8" w14:textId="1FF24C89" w:rsidR="00A4086B" w:rsidRDefault="00A4086B" w:rsidP="00A4086B">
      <w:pPr>
        <w:pStyle w:val="BodyText"/>
        <w:numPr>
          <w:ilvl w:val="0"/>
          <w:numId w:val="3"/>
        </w:numPr>
      </w:pPr>
      <w:r>
        <w:t xml:space="preserve">Make it a clearer if the cases were from frequency of twitter posts or if it’s a separate dataset and we are comparing cases with the </w:t>
      </w:r>
      <w:r w:rsidR="00C45430">
        <w:t>number</w:t>
      </w:r>
      <w:r>
        <w:t xml:space="preserve"> of tweets.</w:t>
      </w:r>
    </w:p>
    <w:p w14:paraId="7E777D26" w14:textId="71980FF1" w:rsidR="00386396" w:rsidRDefault="00D1360F">
      <w:pPr>
        <w:pStyle w:val="BodyText"/>
        <w:rPr>
          <w:b/>
        </w:rPr>
      </w:pPr>
      <w:r>
        <w:rPr>
          <w:b/>
        </w:rPr>
        <w:t>What were some successful elements of this project?</w:t>
      </w:r>
    </w:p>
    <w:p w14:paraId="71A87494" w14:textId="6FB766DE" w:rsidR="00A4086B" w:rsidRDefault="00A4086B" w:rsidP="00A4086B">
      <w:pPr>
        <w:pStyle w:val="BodyText"/>
        <w:numPr>
          <w:ilvl w:val="0"/>
          <w:numId w:val="3"/>
        </w:numPr>
      </w:pPr>
      <w:r>
        <w:rPr>
          <w:bCs/>
        </w:rPr>
        <w:t>The technical and programming aspect of making this Shiny is impressive with multiple tabs of info of the time series and the tweet analysis.</w:t>
      </w:r>
    </w:p>
    <w:p w14:paraId="4909225A" w14:textId="3D02D145" w:rsidR="00386396" w:rsidRDefault="00D1360F">
      <w:pPr>
        <w:pStyle w:val="BodyText"/>
        <w:rPr>
          <w:b/>
        </w:rPr>
      </w:pPr>
      <w:r>
        <w:rPr>
          <w:b/>
        </w:rPr>
        <w:lastRenderedPageBreak/>
        <w:t>Any oth</w:t>
      </w:r>
      <w:r>
        <w:rPr>
          <w:b/>
        </w:rPr>
        <w:t>er thoughts you would like to convey to your peer?</w:t>
      </w:r>
    </w:p>
    <w:p w14:paraId="30232447" w14:textId="74EEFC57" w:rsidR="00A4086B" w:rsidRDefault="00A4086B" w:rsidP="00A4086B">
      <w:pPr>
        <w:pStyle w:val="BodyText"/>
        <w:numPr>
          <w:ilvl w:val="0"/>
          <w:numId w:val="3"/>
        </w:numPr>
      </w:pPr>
      <w:r>
        <w:t xml:space="preserve">I think you did a really great </w:t>
      </w:r>
      <w:proofErr w:type="gramStart"/>
      <w:r>
        <w:t>job,</w:t>
      </w:r>
      <w:proofErr w:type="gramEnd"/>
      <w:r>
        <w:t xml:space="preserve"> it is a very interactive Shiny</w:t>
      </w:r>
      <w:r w:rsidR="00C45430">
        <w:t xml:space="preserve"> with a lot of moving parts. </w:t>
      </w:r>
    </w:p>
    <w:sectPr w:rsidR="00A408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D9D78" w14:textId="77777777" w:rsidR="00D1360F" w:rsidRDefault="00D1360F">
      <w:pPr>
        <w:spacing w:after="0"/>
      </w:pPr>
      <w:r>
        <w:separator/>
      </w:r>
    </w:p>
  </w:endnote>
  <w:endnote w:type="continuationSeparator" w:id="0">
    <w:p w14:paraId="6C87213C" w14:textId="77777777" w:rsidR="00D1360F" w:rsidRDefault="00D136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43D02" w14:textId="77777777" w:rsidR="00D1360F" w:rsidRDefault="00D1360F">
      <w:r>
        <w:separator/>
      </w:r>
    </w:p>
  </w:footnote>
  <w:footnote w:type="continuationSeparator" w:id="0">
    <w:p w14:paraId="55711F1B" w14:textId="77777777" w:rsidR="00D1360F" w:rsidRDefault="00D136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011236"/>
    <w:multiLevelType w:val="multilevel"/>
    <w:tmpl w:val="6CD24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D72D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314CCC"/>
    <w:multiLevelType w:val="hybridMultilevel"/>
    <w:tmpl w:val="7C309CE6"/>
    <w:lvl w:ilvl="0" w:tplc="4D7020B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32F"/>
    <w:rsid w:val="00366CDD"/>
    <w:rsid w:val="00386396"/>
    <w:rsid w:val="004E29B3"/>
    <w:rsid w:val="00590D07"/>
    <w:rsid w:val="006C4235"/>
    <w:rsid w:val="00784D58"/>
    <w:rsid w:val="008D6863"/>
    <w:rsid w:val="00A4086B"/>
    <w:rsid w:val="00B86B75"/>
    <w:rsid w:val="00BC48D5"/>
    <w:rsid w:val="00C36279"/>
    <w:rsid w:val="00C45430"/>
    <w:rsid w:val="00D136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AF3B32"/>
  <w15:docId w15:val="{E9275850-528D-F244-B46A-8C0BFAD62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A408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Jillian Keeton</dc:creator>
  <cp:lastModifiedBy>Jillian Keeton</cp:lastModifiedBy>
  <cp:revision>2</cp:revision>
  <dcterms:created xsi:type="dcterms:W3CDTF">2021-05-11T22:29:00Z</dcterms:created>
  <dcterms:modified xsi:type="dcterms:W3CDTF">2021-05-11T22:29:00Z</dcterms:modified>
</cp:coreProperties>
</file>